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000001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2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3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9" w14:textId="77777777" w:rsidR="005F72C7" w:rsidRPr="00A02708" w:rsidRDefault="005F72C7" w:rsidP="00A0270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000000C" w14:textId="1F78621B" w:rsidR="005F72C7" w:rsidRPr="00A02708" w:rsidRDefault="00CC69FA" w:rsidP="00A02708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dule </w:t>
      </w:r>
      <w:r w:rsidR="0068321F">
        <w:rPr>
          <w:rFonts w:ascii="Times New Roman" w:hAnsi="Times New Roman" w:cs="Times New Roman"/>
          <w:sz w:val="24"/>
          <w:szCs w:val="24"/>
        </w:rPr>
        <w:t>6</w:t>
      </w:r>
      <w:r w:rsidR="00E2492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Critical Thinking Option 1</w:t>
      </w:r>
    </w:p>
    <w:p w14:paraId="00000010" w14:textId="5AE4EB0F" w:rsidR="005F72C7" w:rsidRPr="00A02708" w:rsidRDefault="00A130BB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>Greg Fritz</w:t>
      </w:r>
    </w:p>
    <w:p w14:paraId="18A6F4C4" w14:textId="15FC7666" w:rsidR="007E7802" w:rsidRPr="00A02708" w:rsidRDefault="007E7802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A02708">
        <w:rPr>
          <w:rFonts w:ascii="Times New Roman" w:hAnsi="Times New Roman" w:cs="Times New Roman"/>
          <w:sz w:val="24"/>
          <w:szCs w:val="24"/>
        </w:rPr>
        <w:t xml:space="preserve">Professor: Dr. </w:t>
      </w:r>
      <w:r w:rsidR="002071C6">
        <w:rPr>
          <w:rFonts w:ascii="Times New Roman" w:hAnsi="Times New Roman" w:cs="Times New Roman"/>
          <w:sz w:val="24"/>
          <w:szCs w:val="24"/>
        </w:rPr>
        <w:t>Khan</w:t>
      </w:r>
    </w:p>
    <w:p w14:paraId="25075AFC" w14:textId="50231D7C" w:rsidR="007E7802" w:rsidRPr="00A02708" w:rsidRDefault="002F1398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372-1</w:t>
      </w:r>
    </w:p>
    <w:p w14:paraId="00000011" w14:textId="0032FA08" w:rsidR="005F72C7" w:rsidRDefault="001D2A1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</w:t>
      </w:r>
      <w:r w:rsidR="00A130BB" w:rsidRPr="00A02708">
        <w:rPr>
          <w:rFonts w:ascii="Times New Roman" w:hAnsi="Times New Roman" w:cs="Times New Roman"/>
          <w:sz w:val="24"/>
          <w:szCs w:val="24"/>
        </w:rPr>
        <w:t xml:space="preserve"> </w:t>
      </w:r>
      <w:r w:rsidR="0068321F">
        <w:rPr>
          <w:rFonts w:ascii="Times New Roman" w:hAnsi="Times New Roman" w:cs="Times New Roman"/>
          <w:sz w:val="24"/>
          <w:szCs w:val="24"/>
        </w:rPr>
        <w:t>21</w:t>
      </w:r>
      <w:r w:rsidR="00A130BB" w:rsidRPr="00A02708">
        <w:rPr>
          <w:rFonts w:ascii="Times New Roman" w:hAnsi="Times New Roman" w:cs="Times New Roman"/>
          <w:sz w:val="24"/>
          <w:szCs w:val="24"/>
        </w:rPr>
        <w:t>, 2025</w:t>
      </w:r>
    </w:p>
    <w:p w14:paraId="17CFE851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A75E17C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9A7B76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C3C297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3A9DA6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B8617BA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F29C6A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DC698E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7EC900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8F2CC08" w14:textId="77777777" w:rsidR="00132995" w:rsidRDefault="00132995" w:rsidP="00A0270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B394728" w14:textId="0D00A6C0" w:rsidR="00E2492D" w:rsidRDefault="006B12B3" w:rsidP="00B274B5">
      <w:pPr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>Photo of main and program running printing the original list inside the program that is hard-coded, then prints the sort by name and sort by roll number.</w:t>
      </w:r>
      <w:r w:rsidR="001D2A15">
        <w:rPr>
          <w:rFonts w:ascii="Times New Roman" w:hAnsi="Times New Roman" w:cs="Times New Roman"/>
          <w:noProof/>
          <w:sz w:val="24"/>
          <w:szCs w:val="24"/>
        </w:rPr>
        <w:br/>
      </w:r>
      <w:r w:rsidRPr="006B12B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D09D981" wp14:editId="0BFAB8E3">
            <wp:extent cx="5224145" cy="8229600"/>
            <wp:effectExtent l="0" t="0" r="0" b="0"/>
            <wp:docPr id="54455192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4551926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41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2A15">
        <w:rPr>
          <w:rFonts w:ascii="Times New Roman" w:hAnsi="Times New Roman" w:cs="Times New Roman"/>
          <w:noProof/>
          <w:sz w:val="24"/>
          <w:szCs w:val="24"/>
        </w:rPr>
        <w:br/>
      </w:r>
      <w:r w:rsidR="00605D6A">
        <w:rPr>
          <w:rFonts w:ascii="Times New Roman" w:hAnsi="Times New Roman" w:cs="Times New Roman"/>
          <w:sz w:val="24"/>
          <w:szCs w:val="24"/>
        </w:rPr>
        <w:lastRenderedPageBreak/>
        <w:t>Git Hub links</w:t>
      </w:r>
      <w:r w:rsidR="002A06B6">
        <w:rPr>
          <w:rFonts w:ascii="Times New Roman" w:hAnsi="Times New Roman" w:cs="Times New Roman"/>
          <w:sz w:val="24"/>
          <w:szCs w:val="24"/>
        </w:rPr>
        <w:t>:</w:t>
      </w:r>
    </w:p>
    <w:p w14:paraId="41C1C508" w14:textId="3C287310" w:rsidR="00E2492D" w:rsidRDefault="005835D4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E9663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tree/main/Mod6CTOpt</w:t>
        </w:r>
        <w:r w:rsidRPr="00E96631">
          <w:rPr>
            <w:rStyle w:val="Hyperlink"/>
          </w:rPr>
          <w:t>1</w:t>
        </w:r>
      </w:hyperlink>
      <w:r w:rsidR="00526C9D"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02A045D" w14:textId="6F118CA0" w:rsidR="00605D6A" w:rsidRPr="00A02708" w:rsidRDefault="006B12B3" w:rsidP="00B274B5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Pr="00E96631">
          <w:rPr>
            <w:rStyle w:val="Hyperlink"/>
            <w:rFonts w:ascii="Times New Roman" w:hAnsi="Times New Roman" w:cs="Times New Roman"/>
            <w:sz w:val="24"/>
            <w:szCs w:val="24"/>
          </w:rPr>
          <w:t>https://github.com/gfritzcsu/Programming2/commits/main/Mod6CTOpt1</w:t>
        </w:r>
      </w:hyperlink>
      <w:r w:rsidR="00526C9D">
        <w:rPr>
          <w:rFonts w:ascii="Times New Roman" w:hAnsi="Times New Roman" w:cs="Times New Roman"/>
          <w:sz w:val="24"/>
          <w:szCs w:val="24"/>
        </w:rPr>
        <w:t xml:space="preserve"> </w:t>
      </w:r>
      <w:r w:rsidR="00A376C6">
        <w:t xml:space="preserve"> </w:t>
      </w:r>
      <w:r w:rsidR="00E2492D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t xml:space="preserve"> </w:t>
      </w:r>
      <w:r w:rsidR="0030127A">
        <w:rPr>
          <w:rFonts w:ascii="Times New Roman" w:hAnsi="Times New Roman" w:cs="Times New Roman"/>
          <w:sz w:val="24"/>
          <w:szCs w:val="24"/>
        </w:rPr>
        <w:br/>
      </w:r>
    </w:p>
    <w:sectPr w:rsidR="00605D6A" w:rsidRPr="00A02708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CA2A7" w14:textId="77777777" w:rsidR="004843B3" w:rsidRDefault="004843B3">
      <w:pPr>
        <w:spacing w:after="0" w:line="240" w:lineRule="auto"/>
      </w:pPr>
      <w:r>
        <w:separator/>
      </w:r>
    </w:p>
  </w:endnote>
  <w:endnote w:type="continuationSeparator" w:id="0">
    <w:p w14:paraId="556E67A3" w14:textId="77777777" w:rsidR="004843B3" w:rsidRDefault="004843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EE8C38" w14:textId="77777777" w:rsidR="004843B3" w:rsidRDefault="004843B3">
      <w:pPr>
        <w:spacing w:after="0" w:line="240" w:lineRule="auto"/>
      </w:pPr>
      <w:r>
        <w:separator/>
      </w:r>
    </w:p>
  </w:footnote>
  <w:footnote w:type="continuationSeparator" w:id="0">
    <w:p w14:paraId="56E35529" w14:textId="77777777" w:rsidR="004843B3" w:rsidRDefault="004843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000047" w14:textId="141539D9" w:rsidR="005F72C7" w:rsidRDefault="0000000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347350">
      <w:rPr>
        <w:noProof/>
        <w:color w:val="000000"/>
      </w:rPr>
      <w:t>1</w:t>
    </w:r>
    <w:r>
      <w:rPr>
        <w:color w:val="000000"/>
      </w:rPr>
      <w:fldChar w:fldCharType="end"/>
    </w:r>
  </w:p>
  <w:p w14:paraId="00000048" w14:textId="77777777" w:rsidR="005F72C7" w:rsidRDefault="005F72C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5A0A08"/>
    <w:multiLevelType w:val="multilevel"/>
    <w:tmpl w:val="EAA42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5C522C"/>
    <w:multiLevelType w:val="multilevel"/>
    <w:tmpl w:val="5C72F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352766"/>
    <w:multiLevelType w:val="multilevel"/>
    <w:tmpl w:val="5A167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F54CA3"/>
    <w:multiLevelType w:val="multilevel"/>
    <w:tmpl w:val="AB44B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FA2059"/>
    <w:multiLevelType w:val="multilevel"/>
    <w:tmpl w:val="70C6C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6799D"/>
    <w:multiLevelType w:val="multilevel"/>
    <w:tmpl w:val="96E8B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8870AF4"/>
    <w:multiLevelType w:val="multilevel"/>
    <w:tmpl w:val="B2946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D11319D"/>
    <w:multiLevelType w:val="multilevel"/>
    <w:tmpl w:val="29DC3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3162079"/>
    <w:multiLevelType w:val="multilevel"/>
    <w:tmpl w:val="191A3A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E93780"/>
    <w:multiLevelType w:val="multilevel"/>
    <w:tmpl w:val="C936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31A74E8"/>
    <w:multiLevelType w:val="multilevel"/>
    <w:tmpl w:val="93F24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2C79C6"/>
    <w:multiLevelType w:val="hybridMultilevel"/>
    <w:tmpl w:val="5C5815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52B65623"/>
    <w:multiLevelType w:val="multilevel"/>
    <w:tmpl w:val="787C9E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FAA4A39"/>
    <w:multiLevelType w:val="multilevel"/>
    <w:tmpl w:val="42644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7E1260"/>
    <w:multiLevelType w:val="multilevel"/>
    <w:tmpl w:val="65B42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9AF2F4A"/>
    <w:multiLevelType w:val="multilevel"/>
    <w:tmpl w:val="CE448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CD57379"/>
    <w:multiLevelType w:val="multilevel"/>
    <w:tmpl w:val="98D6F1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F95021D"/>
    <w:multiLevelType w:val="multilevel"/>
    <w:tmpl w:val="66AEA3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09C6213"/>
    <w:multiLevelType w:val="multilevel"/>
    <w:tmpl w:val="7076C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173E76"/>
    <w:multiLevelType w:val="multilevel"/>
    <w:tmpl w:val="FCFC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25F6771"/>
    <w:multiLevelType w:val="multilevel"/>
    <w:tmpl w:val="69EE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51332AD"/>
    <w:multiLevelType w:val="multilevel"/>
    <w:tmpl w:val="C052B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C0E08FA"/>
    <w:multiLevelType w:val="multilevel"/>
    <w:tmpl w:val="3E280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EC1BAE"/>
    <w:multiLevelType w:val="multilevel"/>
    <w:tmpl w:val="34A88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0765974">
    <w:abstractNumId w:val="23"/>
  </w:num>
  <w:num w:numId="2" w16cid:durableId="14114563">
    <w:abstractNumId w:val="14"/>
  </w:num>
  <w:num w:numId="3" w16cid:durableId="1360855390">
    <w:abstractNumId w:val="8"/>
  </w:num>
  <w:num w:numId="4" w16cid:durableId="1315986263">
    <w:abstractNumId w:val="4"/>
  </w:num>
  <w:num w:numId="5" w16cid:durableId="1437408358">
    <w:abstractNumId w:val="16"/>
  </w:num>
  <w:num w:numId="6" w16cid:durableId="1261837583">
    <w:abstractNumId w:val="7"/>
  </w:num>
  <w:num w:numId="7" w16cid:durableId="678581430">
    <w:abstractNumId w:val="18"/>
  </w:num>
  <w:num w:numId="8" w16cid:durableId="2041399161">
    <w:abstractNumId w:val="0"/>
  </w:num>
  <w:num w:numId="9" w16cid:durableId="925727262">
    <w:abstractNumId w:val="3"/>
  </w:num>
  <w:num w:numId="10" w16cid:durableId="2091192718">
    <w:abstractNumId w:val="5"/>
  </w:num>
  <w:num w:numId="11" w16cid:durableId="224028131">
    <w:abstractNumId w:val="6"/>
  </w:num>
  <w:num w:numId="12" w16cid:durableId="1674068834">
    <w:abstractNumId w:val="2"/>
  </w:num>
  <w:num w:numId="13" w16cid:durableId="1843354317">
    <w:abstractNumId w:val="10"/>
  </w:num>
  <w:num w:numId="14" w16cid:durableId="1709261081">
    <w:abstractNumId w:val="9"/>
  </w:num>
  <w:num w:numId="15" w16cid:durableId="1412048160">
    <w:abstractNumId w:val="13"/>
  </w:num>
  <w:num w:numId="16" w16cid:durableId="1471437188">
    <w:abstractNumId w:val="12"/>
  </w:num>
  <w:num w:numId="17" w16cid:durableId="696004213">
    <w:abstractNumId w:val="17"/>
  </w:num>
  <w:num w:numId="18" w16cid:durableId="1222401544">
    <w:abstractNumId w:val="22"/>
  </w:num>
  <w:num w:numId="19" w16cid:durableId="1778137441">
    <w:abstractNumId w:val="1"/>
  </w:num>
  <w:num w:numId="20" w16cid:durableId="1486969354">
    <w:abstractNumId w:val="21"/>
  </w:num>
  <w:num w:numId="21" w16cid:durableId="2116173744">
    <w:abstractNumId w:val="19"/>
  </w:num>
  <w:num w:numId="22" w16cid:durableId="689917515">
    <w:abstractNumId w:val="20"/>
  </w:num>
  <w:num w:numId="23" w16cid:durableId="16545768">
    <w:abstractNumId w:val="15"/>
  </w:num>
  <w:num w:numId="24" w16cid:durableId="15452131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C0NDIwNTU1NzI1MDRR0lEKTi0uzszPAykwrAUAQNgOGCwAAAA="/>
  </w:docVars>
  <w:rsids>
    <w:rsidRoot w:val="005F72C7"/>
    <w:rsid w:val="000401FB"/>
    <w:rsid w:val="000563E5"/>
    <w:rsid w:val="00057A49"/>
    <w:rsid w:val="00071624"/>
    <w:rsid w:val="0008330B"/>
    <w:rsid w:val="000918F5"/>
    <w:rsid w:val="00132995"/>
    <w:rsid w:val="00166E0D"/>
    <w:rsid w:val="00170077"/>
    <w:rsid w:val="001D2A15"/>
    <w:rsid w:val="002071C6"/>
    <w:rsid w:val="002144BF"/>
    <w:rsid w:val="00231312"/>
    <w:rsid w:val="002365A6"/>
    <w:rsid w:val="00247EEC"/>
    <w:rsid w:val="00251274"/>
    <w:rsid w:val="0026337C"/>
    <w:rsid w:val="00284E3A"/>
    <w:rsid w:val="002A06B6"/>
    <w:rsid w:val="002A3A58"/>
    <w:rsid w:val="002C0096"/>
    <w:rsid w:val="002F1398"/>
    <w:rsid w:val="002F3ECD"/>
    <w:rsid w:val="00300D11"/>
    <w:rsid w:val="0030127A"/>
    <w:rsid w:val="00311DD6"/>
    <w:rsid w:val="00347350"/>
    <w:rsid w:val="00402806"/>
    <w:rsid w:val="004300BA"/>
    <w:rsid w:val="004543D2"/>
    <w:rsid w:val="00464B8A"/>
    <w:rsid w:val="004843B3"/>
    <w:rsid w:val="00525447"/>
    <w:rsid w:val="00526C9D"/>
    <w:rsid w:val="00541BFB"/>
    <w:rsid w:val="005541BA"/>
    <w:rsid w:val="005763B1"/>
    <w:rsid w:val="005770E7"/>
    <w:rsid w:val="00577659"/>
    <w:rsid w:val="005835D4"/>
    <w:rsid w:val="005A77F7"/>
    <w:rsid w:val="005C36B9"/>
    <w:rsid w:val="005C7300"/>
    <w:rsid w:val="005E70AB"/>
    <w:rsid w:val="005F72C7"/>
    <w:rsid w:val="00605D6A"/>
    <w:rsid w:val="00626626"/>
    <w:rsid w:val="00636CAB"/>
    <w:rsid w:val="006554D2"/>
    <w:rsid w:val="00667C66"/>
    <w:rsid w:val="0068321F"/>
    <w:rsid w:val="006851FF"/>
    <w:rsid w:val="00685469"/>
    <w:rsid w:val="006A7E68"/>
    <w:rsid w:val="006B12B3"/>
    <w:rsid w:val="006C32A1"/>
    <w:rsid w:val="006C4E17"/>
    <w:rsid w:val="006D3EFE"/>
    <w:rsid w:val="00744EAC"/>
    <w:rsid w:val="007A247F"/>
    <w:rsid w:val="007E4BD2"/>
    <w:rsid w:val="007E7802"/>
    <w:rsid w:val="008515DA"/>
    <w:rsid w:val="00890794"/>
    <w:rsid w:val="00892BEE"/>
    <w:rsid w:val="008A20C9"/>
    <w:rsid w:val="008E68A9"/>
    <w:rsid w:val="008E72A4"/>
    <w:rsid w:val="008E7E4C"/>
    <w:rsid w:val="00900072"/>
    <w:rsid w:val="009022A0"/>
    <w:rsid w:val="00933F32"/>
    <w:rsid w:val="00987C5F"/>
    <w:rsid w:val="009918CD"/>
    <w:rsid w:val="009A4B25"/>
    <w:rsid w:val="009C425E"/>
    <w:rsid w:val="00A02708"/>
    <w:rsid w:val="00A04BEC"/>
    <w:rsid w:val="00A130BB"/>
    <w:rsid w:val="00A134CB"/>
    <w:rsid w:val="00A326E5"/>
    <w:rsid w:val="00A376C6"/>
    <w:rsid w:val="00A42133"/>
    <w:rsid w:val="00A76355"/>
    <w:rsid w:val="00A77B5B"/>
    <w:rsid w:val="00A92E15"/>
    <w:rsid w:val="00AE037B"/>
    <w:rsid w:val="00B039E8"/>
    <w:rsid w:val="00B177DF"/>
    <w:rsid w:val="00B23C69"/>
    <w:rsid w:val="00B274B5"/>
    <w:rsid w:val="00B340AF"/>
    <w:rsid w:val="00B47B36"/>
    <w:rsid w:val="00B532FC"/>
    <w:rsid w:val="00B67E52"/>
    <w:rsid w:val="00BA1E15"/>
    <w:rsid w:val="00BC371D"/>
    <w:rsid w:val="00BD3BA7"/>
    <w:rsid w:val="00C06B16"/>
    <w:rsid w:val="00C66470"/>
    <w:rsid w:val="00C8146A"/>
    <w:rsid w:val="00C928B1"/>
    <w:rsid w:val="00CB0B08"/>
    <w:rsid w:val="00CC4C8D"/>
    <w:rsid w:val="00CC69FA"/>
    <w:rsid w:val="00D13F22"/>
    <w:rsid w:val="00D1707A"/>
    <w:rsid w:val="00D32865"/>
    <w:rsid w:val="00D43039"/>
    <w:rsid w:val="00D622B4"/>
    <w:rsid w:val="00D6313F"/>
    <w:rsid w:val="00D63317"/>
    <w:rsid w:val="00D80858"/>
    <w:rsid w:val="00D83B84"/>
    <w:rsid w:val="00D840C2"/>
    <w:rsid w:val="00DB04EC"/>
    <w:rsid w:val="00DE3E15"/>
    <w:rsid w:val="00DF1F51"/>
    <w:rsid w:val="00DF522F"/>
    <w:rsid w:val="00E2492D"/>
    <w:rsid w:val="00EC0315"/>
    <w:rsid w:val="00EC30BD"/>
    <w:rsid w:val="00EC3CA0"/>
    <w:rsid w:val="00F51037"/>
    <w:rsid w:val="00F751DF"/>
    <w:rsid w:val="00F90D1E"/>
    <w:rsid w:val="00F92D12"/>
    <w:rsid w:val="00F94E3A"/>
    <w:rsid w:val="00FC57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B346B"/>
  <w15:docId w15:val="{48E4B1B4-9EA8-4EAE-A3E6-58B79A485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6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56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6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56F8"/>
  </w:style>
  <w:style w:type="paragraph" w:styleId="Footer">
    <w:name w:val="footer"/>
    <w:basedOn w:val="Normal"/>
    <w:link w:val="FooterChar"/>
    <w:uiPriority w:val="99"/>
    <w:unhideWhenUsed/>
    <w:rsid w:val="00335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56F8"/>
  </w:style>
  <w:style w:type="character" w:customStyle="1" w:styleId="Heading1Char">
    <w:name w:val="Heading 1 Char"/>
    <w:basedOn w:val="DefaultParagraphFont"/>
    <w:link w:val="Heading1"/>
    <w:uiPriority w:val="9"/>
    <w:rsid w:val="003356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335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3356F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356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356F8"/>
    <w:rPr>
      <w:color w:val="0563C1" w:themeColor="hyperlink"/>
      <w:u w:val="single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Emphasis">
    <w:name w:val="Emphasis"/>
    <w:basedOn w:val="DefaultParagraphFont"/>
    <w:uiPriority w:val="20"/>
    <w:qFormat/>
    <w:rsid w:val="009C425E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8A20C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C32A1"/>
    <w:rPr>
      <w:b/>
      <w:bCs/>
    </w:rPr>
  </w:style>
  <w:style w:type="paragraph" w:styleId="ListParagraph">
    <w:name w:val="List Paragraph"/>
    <w:basedOn w:val="Normal"/>
    <w:uiPriority w:val="34"/>
    <w:qFormat/>
    <w:rsid w:val="00A92E1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26C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1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2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80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52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47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82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9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8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04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1555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29224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042784">
                                  <w:marLeft w:val="0"/>
                                  <w:marRight w:val="0"/>
                                  <w:marTop w:val="12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1640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137317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641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7817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4940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79249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77388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091379">
                                      <w:marLeft w:val="-15"/>
                                      <w:marRight w:val="-1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775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11709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98291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32002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8996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6279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8246571">
                                          <w:marLeft w:val="-15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50577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47513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7307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12229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154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8544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132179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029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19178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31491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3221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66751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34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45851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9248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589356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72034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87485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58892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03471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92253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97942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2145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118261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05222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9793096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6643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46019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0989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669238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92307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04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2172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34444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2323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23058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2268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5574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49564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268197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0967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025042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592945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901503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07839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56965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02201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0797453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90798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443497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4332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368378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75965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12166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0622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864054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66821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6307505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556387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1334990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62777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8474488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53286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21234555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75609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26230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28818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02523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2911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825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253976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8522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4636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87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28516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69497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0723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  <w:div w:id="7341620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42206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7685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633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990135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18008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82526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8087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0057057">
                                              <w:marLeft w:val="0"/>
                                              <w:marRight w:val="0"/>
                                              <w:marTop w:val="9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866178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45046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235517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884500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6551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907379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47059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420086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89327190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31183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9761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3761610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50631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830106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3165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5247050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3278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6904488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6363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9165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56722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08522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173719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6174432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10299415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55944203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6238797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174066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3899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832771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49929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1878452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24557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2964962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68933023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78568922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8315622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7741546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14080549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488521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50077602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1244274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7117593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7393955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95153156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46257451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77270153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19492159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982730817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51419901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951866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9485762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29040741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  <w:div w:id="12521610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  <w:div w:id="1642081152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29637514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499224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2577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83291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491918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178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65025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977332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25790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54791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243039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83151378">
                                      <w:marLeft w:val="0"/>
                                      <w:marRight w:val="0"/>
                                      <w:marTop w:val="10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750609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35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07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fritzcsu/Programming2/commits/main/Mod6CTOpt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fritzcsu/Programming2/tree/main/Mod6CTOpt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65pBPGNdTn2JndyktXW5vu1/FDw==">AMUW2mUb4oFIiuvP1rNgRaw/XvS3CnGKA4GBFbDjltDkeDXgm/cplWpQh1sFqw19SqYmwX3A7pHg2SVPjcNkClyvA6Q6G2WvtNJpCzjB798Vf1ncElwMVMfcMQSzWbzzSRl5aOJIT2z7SsmTgrTterYdgyB4/+XiOlfMeVSRDnI6ZG638BgQRSH5dNBJDM5oD6UnrjnA4l18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85</Words>
  <Characters>49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mberly Ford</dc:creator>
  <cp:lastModifiedBy>Greg Fritz</cp:lastModifiedBy>
  <cp:revision>10</cp:revision>
  <dcterms:created xsi:type="dcterms:W3CDTF">2025-09-19T17:54:00Z</dcterms:created>
  <dcterms:modified xsi:type="dcterms:W3CDTF">2025-09-19T17:58:00Z</dcterms:modified>
</cp:coreProperties>
</file>